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080F5" w14:textId="75440F4F" w:rsidR="00624A55" w:rsidRPr="008F3D35" w:rsidRDefault="00D52BFA" w:rsidP="008F3D35">
      <w:pPr>
        <w:pStyle w:val="Heading1"/>
      </w:pPr>
      <w:r w:rsidRPr="00D52BFA">
        <w:rPr>
          <w:lang w:val="en-AU"/>
        </w:rPr>
        <w:t>Learning progression exemplar - reading comprehension</w:t>
      </w:r>
    </w:p>
    <w:p w14:paraId="05884F24" w14:textId="36D9562D" w:rsidR="002C1A17" w:rsidRPr="00216C7B" w:rsidRDefault="00355E6D" w:rsidP="00216C7B">
      <w:pPr>
        <w:pStyle w:val="Intro"/>
      </w:pPr>
      <w:r>
        <w:t>An annotated</w:t>
      </w:r>
      <w:r w:rsidR="00216C7B" w:rsidRPr="00216C7B">
        <w:t xml:space="preserve"> progression exemplar </w:t>
      </w:r>
      <w:r>
        <w:t xml:space="preserve">for reading </w:t>
      </w:r>
      <w:r w:rsidR="00D52BFA">
        <w:t>comprehension</w:t>
      </w:r>
      <w:r w:rsidR="001640C0">
        <w:br/>
      </w:r>
    </w:p>
    <w:p w14:paraId="0737A43B" w14:textId="364EC573" w:rsidR="00023A49" w:rsidRDefault="00023A49" w:rsidP="00BF2282">
      <w:pPr>
        <w:ind w:left="720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617AF1" wp14:editId="12BB89A9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353207" cy="0"/>
                <wp:effectExtent l="0" t="38100" r="46990" b="381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3207" cy="0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602365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pt" to="27.8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" strokecolor="#5b9bd5" strokeweight="6pt">
                <v:stroke joinstyle="miter"/>
              </v:line>
            </w:pict>
          </mc:Fallback>
        </mc:AlternateContent>
      </w:r>
      <w:r>
        <w:t>Average ZPD in the Year 5 class</w:t>
      </w:r>
    </w:p>
    <w:p w14:paraId="29048B54" w14:textId="3BDCA7AF" w:rsidR="002C1A17" w:rsidRDefault="00BF2282" w:rsidP="00BF2282">
      <w:pPr>
        <w:ind w:firstLine="720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A425B9" wp14:editId="46151565">
                <wp:simplePos x="0" y="0"/>
                <wp:positionH relativeFrom="column">
                  <wp:posOffset>0</wp:posOffset>
                </wp:positionH>
                <wp:positionV relativeFrom="paragraph">
                  <wp:posOffset>86360</wp:posOffset>
                </wp:positionV>
                <wp:extent cx="353060" cy="0"/>
                <wp:effectExtent l="0" t="38100" r="46990" b="381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3060" cy="0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0CBF20" id="Straight Connector 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8pt" to="27.8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" strokecolor="black [3213]" strokeweight="6pt">
                <v:stroke joinstyle="miter"/>
              </v:line>
            </w:pict>
          </mc:Fallback>
        </mc:AlternateContent>
      </w:r>
      <w:r>
        <w:t>A High-ability student’s ZPD</w:t>
      </w:r>
      <w:r>
        <w:rPr>
          <w:noProof/>
          <w:lang w:eastAsia="en-AU"/>
        </w:rPr>
        <w:t xml:space="preserve"> </w:t>
      </w:r>
    </w:p>
    <w:p w14:paraId="53F02325" w14:textId="47E925E6" w:rsidR="002A7070" w:rsidRDefault="002A7070" w:rsidP="00BF2282">
      <w:pPr>
        <w:ind w:firstLine="720"/>
        <w:rPr>
          <w:noProof/>
          <w:lang w:eastAsia="en-AU"/>
        </w:rPr>
      </w:pPr>
    </w:p>
    <w:p w14:paraId="3968214D" w14:textId="05139200" w:rsidR="002A7070" w:rsidRDefault="002A7070" w:rsidP="002A7070">
      <w:bookmarkStart w:id="0" w:name="_Hlk72314986"/>
      <w:r w:rsidRPr="00953F62">
        <w:rPr>
          <w:rFonts w:asciiTheme="majorHAnsi" w:hAnsiTheme="majorHAnsi"/>
          <w:noProof/>
          <w:lang w:eastAsia="en-AU"/>
        </w:rPr>
        <mc:AlternateContent>
          <mc:Choice Requires="wpc">
            <w:drawing>
              <wp:anchor distT="0" distB="0" distL="114300" distR="114300" simplePos="0" relativeHeight="251662336" behindDoc="0" locked="0" layoutInCell="1" allowOverlap="1" wp14:anchorId="6AD26215" wp14:editId="3849C527">
                <wp:simplePos x="0" y="0"/>
                <wp:positionH relativeFrom="column">
                  <wp:posOffset>3810</wp:posOffset>
                </wp:positionH>
                <wp:positionV relativeFrom="paragraph">
                  <wp:posOffset>70485</wp:posOffset>
                </wp:positionV>
                <wp:extent cx="8963025" cy="4324350"/>
                <wp:effectExtent l="0" t="0" r="0" b="0"/>
                <wp:wrapNone/>
                <wp:docPr id="1044" name="Canvas 10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g:wgp>
                        <wpg:cNvPr id="3" name="Group 3"/>
                        <wpg:cNvGrpSpPr/>
                        <wpg:grpSpPr>
                          <a:xfrm>
                            <a:off x="1259701" y="122530"/>
                            <a:ext cx="7369949" cy="4201820"/>
                            <a:chOff x="1259701" y="122530"/>
                            <a:chExt cx="6108507" cy="3961580"/>
                          </a:xfrm>
                        </wpg:grpSpPr>
                        <pic:pic xmlns:pic="http://schemas.openxmlformats.org/drawingml/2006/picture">
                          <pic:nvPicPr>
                            <pic:cNvPr id="1024" name="Picture 157" descr="SampleRocket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55513" y="122530"/>
                              <a:ext cx="3992681" cy="396158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1025" name="Line 158"/>
                          <wps:cNvCnPr/>
                          <wps:spPr bwMode="auto">
                            <a:xfrm flipV="1">
                              <a:off x="1682743" y="295172"/>
                              <a:ext cx="0" cy="2906864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009999"/>
                              </a:solidFill>
                              <a:round/>
                              <a:headEnd/>
                              <a:tailEnd type="stealth" w="lg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27" name="Text Box 159"/>
                          <wps:cNvSpPr txBox="1">
                            <a:spLocks noChangeArrowheads="1"/>
                          </wps:cNvSpPr>
                          <wps:spPr bwMode="auto">
                            <a:xfrm rot="10800000">
                              <a:off x="1259701" y="450247"/>
                              <a:ext cx="377398" cy="268733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BBE0E3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23FB3B9" w14:textId="77777777" w:rsidR="002A7070" w:rsidRPr="00D51B0E" w:rsidRDefault="002A7070" w:rsidP="002A7070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ascii="Arial" w:eastAsia="MS PGothic" w:hAnsi="Arial" w:cs="Arial"/>
                                    <w:color w:val="009999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eastAsia="MS PGothic" w:hAnsi="Arial" w:cs="Arial"/>
                                    <w:color w:val="009999"/>
                                    <w:szCs w:val="36"/>
                                  </w:rPr>
                                  <w:t>Skills of increasing difficulty</w:t>
                                </w:r>
                              </w:p>
                            </w:txbxContent>
                          </wps:txbx>
                          <wps:bodyPr rot="0" vert="eaVert" wrap="square" lIns="54864" tIns="27432" rIns="54864" bIns="27432" anchor="t" anchorCtr="0" upright="1">
                            <a:noAutofit/>
                          </wps:bodyPr>
                        </wps:wsp>
                        <wps:wsp>
                          <wps:cNvPr id="1028" name="Rectangle 160"/>
                          <wps:cNvSpPr>
                            <a:spLocks noChangeArrowheads="1"/>
                          </wps:cNvSpPr>
                          <wps:spPr bwMode="auto">
                            <a:xfrm>
                              <a:off x="4188099" y="1583144"/>
                              <a:ext cx="1498042" cy="398055"/>
                            </a:xfrm>
                            <a:prstGeom prst="rect">
                              <a:avLst/>
                            </a:prstGeom>
                            <a:noFill/>
                            <a:ln w="25400">
                              <a:solidFill>
                                <a:srgbClr val="FF99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BBE0E3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29" name="Text Box 16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98104" y="1482740"/>
                              <a:ext cx="1400174" cy="7843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BBE0E3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DE630C" w14:textId="77777777" w:rsidR="002A7070" w:rsidRPr="00D51B0E" w:rsidRDefault="002A7070" w:rsidP="002A7070">
                                <w:pPr>
                                  <w:autoSpaceDE w:val="0"/>
                                  <w:autoSpaceDN w:val="0"/>
                                  <w:adjustRightInd w:val="0"/>
                                  <w:rPr>
                                    <w:rFonts w:ascii="Arial" w:eastAsia="MS PGothic" w:hAnsi="Arial" w:cs="Arial"/>
                                    <w:color w:val="FF9933"/>
                                    <w:szCs w:val="40"/>
                                  </w:rPr>
                                </w:pPr>
                                <w:r w:rsidRPr="00266965">
                                  <w:rPr>
                                    <w:rFonts w:ascii="Arial" w:eastAsia="MS PGothic" w:hAnsi="Arial" w:cs="Arial"/>
                                    <w:b/>
                                    <w:color w:val="FF9933"/>
                                    <w:szCs w:val="40"/>
                                    <w:u w:val="single"/>
                                  </w:rPr>
                                  <w:t>ZPD</w:t>
                                </w:r>
                                <w:r w:rsidRPr="00D51B0E">
                                  <w:rPr>
                                    <w:rFonts w:ascii="Arial" w:eastAsia="MS PGothic" w:hAnsi="Arial" w:cs="Arial"/>
                                    <w:color w:val="FF9933"/>
                                    <w:szCs w:val="40"/>
                                  </w:rPr>
                                  <w:t xml:space="preserve">: </w:t>
                                </w:r>
                                <w:r>
                                  <w:rPr>
                                    <w:rFonts w:ascii="Arial" w:eastAsia="MS PGothic" w:hAnsi="Arial" w:cs="Arial"/>
                                    <w:color w:val="FF9933"/>
                                    <w:szCs w:val="40"/>
                                  </w:rPr>
                                  <w:t xml:space="preserve">the zone at which the student is ready to learn </w:t>
                                </w:r>
                              </w:p>
                            </w:txbxContent>
                          </wps:txbx>
                          <wps:bodyPr rot="0" vert="horz" wrap="square" lIns="54864" tIns="27432" rIns="54864" bIns="27432" anchor="t" anchorCtr="0" upright="1">
                            <a:noAutofit/>
                          </wps:bodyPr>
                        </wps:wsp>
                        <wps:wsp>
                          <wps:cNvPr id="1030" name="Line 162"/>
                          <wps:cNvCnPr/>
                          <wps:spPr bwMode="auto">
                            <a:xfrm flipH="1">
                              <a:off x="5724484" y="1743404"/>
                              <a:ext cx="129240" cy="0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FF9900"/>
                              </a:solidFill>
                              <a:round/>
                              <a:headEnd/>
                              <a:tailEnd type="stealth" w="lg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31" name="Text Box 1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88579" y="2500262"/>
                              <a:ext cx="1443108" cy="7843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BBE0E3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8AAEF5" w14:textId="77777777" w:rsidR="002A7070" w:rsidRPr="00D51B0E" w:rsidRDefault="002A7070" w:rsidP="002A7070">
                                <w:pPr>
                                  <w:autoSpaceDE w:val="0"/>
                                  <w:autoSpaceDN w:val="0"/>
                                  <w:adjustRightInd w:val="0"/>
                                  <w:rPr>
                                    <w:rFonts w:ascii="Arial" w:eastAsia="MS PGothic" w:hAnsi="Arial" w:cs="Arial"/>
                                    <w:color w:val="99CC00"/>
                                    <w:szCs w:val="40"/>
                                  </w:rPr>
                                </w:pPr>
                                <w:r w:rsidRPr="00266965">
                                  <w:rPr>
                                    <w:rFonts w:ascii="Arial" w:eastAsia="MS PGothic" w:hAnsi="Arial" w:cs="Arial"/>
                                    <w:b/>
                                    <w:color w:val="99CC00"/>
                                    <w:szCs w:val="40"/>
                                    <w:u w:val="single"/>
                                  </w:rPr>
                                  <w:t>ZAD</w:t>
                                </w:r>
                                <w:r>
                                  <w:rPr>
                                    <w:rFonts w:ascii="Arial" w:eastAsia="MS PGothic" w:hAnsi="Arial" w:cs="Arial"/>
                                    <w:color w:val="99CC00"/>
                                    <w:szCs w:val="40"/>
                                  </w:rPr>
                                  <w:t>: student can do these skills independently.</w:t>
                                </w:r>
                              </w:p>
                            </w:txbxContent>
                          </wps:txbx>
                          <wps:bodyPr rot="0" vert="horz" wrap="square" lIns="54864" tIns="27432" rIns="54864" bIns="27432" anchor="t" anchorCtr="0" upright="1">
                            <a:noAutofit/>
                          </wps:bodyPr>
                        </wps:wsp>
                        <wps:wsp>
                          <wps:cNvPr id="1032" name="Text Box 16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853733" y="628022"/>
                              <a:ext cx="1514475" cy="7905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BBE0E3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66D78D" w14:textId="77777777" w:rsidR="002A7070" w:rsidRPr="00F60533" w:rsidRDefault="002A7070" w:rsidP="002A7070">
                                <w:pPr>
                                  <w:autoSpaceDE w:val="0"/>
                                  <w:autoSpaceDN w:val="0"/>
                                  <w:adjustRightInd w:val="0"/>
                                  <w:rPr>
                                    <w:rFonts w:ascii="Arial" w:eastAsia="MS PGothic" w:hAnsi="Arial" w:cs="Arial"/>
                                    <w:color w:val="7030A0"/>
                                    <w:szCs w:val="40"/>
                                  </w:rPr>
                                </w:pPr>
                                <w:r w:rsidRPr="00F60533">
                                  <w:rPr>
                                    <w:rFonts w:ascii="Arial" w:eastAsia="MS PGothic" w:hAnsi="Arial" w:cs="Arial"/>
                                    <w:color w:val="7030A0"/>
                                    <w:szCs w:val="40"/>
                                  </w:rPr>
                                  <w:t>Student not ready to learn this set of skills.</w:t>
                                </w:r>
                              </w:p>
                            </w:txbxContent>
                          </wps:txbx>
                          <wps:bodyPr rot="0" vert="horz" wrap="square" lIns="54864" tIns="27432" rIns="54864" bIns="27432" anchor="t" anchorCtr="0" upright="1">
                            <a:noAutofit/>
                          </wps:bodyPr>
                        </wps:wsp>
                        <wps:wsp>
                          <wps:cNvPr id="1033" name="Rectangle 165"/>
                          <wps:cNvSpPr>
                            <a:spLocks noChangeArrowheads="1"/>
                          </wps:cNvSpPr>
                          <wps:spPr bwMode="auto">
                            <a:xfrm>
                              <a:off x="1924049" y="1885950"/>
                              <a:ext cx="1618889" cy="428626"/>
                            </a:xfrm>
                            <a:prstGeom prst="rect">
                              <a:avLst/>
                            </a:prstGeom>
                            <a:solidFill>
                              <a:srgbClr val="99CC00">
                                <a:alpha val="10001"/>
                              </a:srgbClr>
                            </a:solidFill>
                            <a:ln w="25400">
                              <a:solidFill>
                                <a:srgbClr val="99CC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34" name="Rectangle 166"/>
                          <wps:cNvSpPr>
                            <a:spLocks noChangeArrowheads="1"/>
                          </wps:cNvSpPr>
                          <wps:spPr bwMode="auto">
                            <a:xfrm>
                              <a:off x="1924051" y="2500262"/>
                              <a:ext cx="1594731" cy="374546"/>
                            </a:xfrm>
                            <a:prstGeom prst="rect">
                              <a:avLst/>
                            </a:prstGeom>
                            <a:solidFill>
                              <a:srgbClr val="99CC00">
                                <a:alpha val="25000"/>
                              </a:srgbClr>
                            </a:solidFill>
                            <a:ln w="25400">
                              <a:solidFill>
                                <a:srgbClr val="99CC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35" name="Rectangle 167"/>
                          <wps:cNvSpPr>
                            <a:spLocks noChangeArrowheads="1"/>
                          </wps:cNvSpPr>
                          <wps:spPr bwMode="auto">
                            <a:xfrm>
                              <a:off x="1924050" y="3072776"/>
                              <a:ext cx="1594731" cy="374996"/>
                            </a:xfrm>
                            <a:prstGeom prst="rect">
                              <a:avLst/>
                            </a:prstGeom>
                            <a:solidFill>
                              <a:srgbClr val="99CC00">
                                <a:alpha val="39999"/>
                              </a:srgbClr>
                            </a:solidFill>
                            <a:ln w="25400">
                              <a:solidFill>
                                <a:srgbClr val="99CC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36" name="Rectangle 168"/>
                          <wps:cNvSpPr>
                            <a:spLocks noChangeArrowheads="1"/>
                          </wps:cNvSpPr>
                          <wps:spPr bwMode="auto">
                            <a:xfrm>
                              <a:off x="1924050" y="3644554"/>
                              <a:ext cx="1618888" cy="374996"/>
                            </a:xfrm>
                            <a:prstGeom prst="rect">
                              <a:avLst/>
                            </a:prstGeom>
                            <a:solidFill>
                              <a:srgbClr val="99CC00">
                                <a:alpha val="50000"/>
                              </a:srgbClr>
                            </a:solidFill>
                            <a:ln w="25400">
                              <a:solidFill>
                                <a:srgbClr val="99CC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37" name="Rectangle 169"/>
                          <wps:cNvSpPr>
                            <a:spLocks noChangeArrowheads="1"/>
                          </wps:cNvSpPr>
                          <wps:spPr bwMode="auto">
                            <a:xfrm>
                              <a:off x="4169051" y="2193024"/>
                              <a:ext cx="1555187" cy="445401"/>
                            </a:xfrm>
                            <a:prstGeom prst="rect">
                              <a:avLst/>
                            </a:prstGeom>
                            <a:solidFill>
                              <a:srgbClr val="99CC00">
                                <a:alpha val="14999"/>
                              </a:srgbClr>
                            </a:solidFill>
                            <a:ln w="25400">
                              <a:solidFill>
                                <a:srgbClr val="99CC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38" name="Rectangle 170"/>
                          <wps:cNvSpPr>
                            <a:spLocks noChangeArrowheads="1"/>
                          </wps:cNvSpPr>
                          <wps:spPr bwMode="auto">
                            <a:xfrm>
                              <a:off x="4159307" y="2759084"/>
                              <a:ext cx="1565217" cy="393691"/>
                            </a:xfrm>
                            <a:prstGeom prst="rect">
                              <a:avLst/>
                            </a:prstGeom>
                            <a:solidFill>
                              <a:srgbClr val="99CC00">
                                <a:alpha val="35001"/>
                              </a:srgbClr>
                            </a:solidFill>
                            <a:ln w="25400">
                              <a:solidFill>
                                <a:srgbClr val="99CC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39" name="Rectangle 171"/>
                          <wps:cNvSpPr>
                            <a:spLocks noChangeArrowheads="1"/>
                          </wps:cNvSpPr>
                          <wps:spPr bwMode="auto">
                            <a:xfrm>
                              <a:off x="4159526" y="3381346"/>
                              <a:ext cx="1526898" cy="400079"/>
                            </a:xfrm>
                            <a:prstGeom prst="rect">
                              <a:avLst/>
                            </a:prstGeom>
                            <a:solidFill>
                              <a:srgbClr val="99CC00">
                                <a:alpha val="45000"/>
                              </a:srgbClr>
                            </a:solidFill>
                            <a:ln w="25400">
                              <a:solidFill>
                                <a:srgbClr val="99CC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40" name="Rectangle 172"/>
                          <wps:cNvSpPr>
                            <a:spLocks noChangeArrowheads="1"/>
                          </wps:cNvSpPr>
                          <wps:spPr bwMode="auto">
                            <a:xfrm>
                              <a:off x="1904872" y="1266825"/>
                              <a:ext cx="1638069" cy="552450"/>
                            </a:xfrm>
                            <a:prstGeom prst="rect">
                              <a:avLst/>
                            </a:prstGeom>
                            <a:solidFill>
                              <a:srgbClr val="7030A0">
                                <a:alpha val="10001"/>
                              </a:srgbClr>
                            </a:solidFill>
                            <a:ln w="25400">
                              <a:solidFill>
                                <a:srgbClr val="7030A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41" name="Rectangle 173"/>
                          <wps:cNvSpPr>
                            <a:spLocks noChangeArrowheads="1"/>
                          </wps:cNvSpPr>
                          <wps:spPr bwMode="auto">
                            <a:xfrm>
                              <a:off x="4169051" y="961760"/>
                              <a:ext cx="1574522" cy="314589"/>
                            </a:xfrm>
                            <a:prstGeom prst="rect">
                              <a:avLst/>
                            </a:prstGeom>
                            <a:solidFill>
                              <a:srgbClr val="7030A0">
                                <a:alpha val="20000"/>
                              </a:srgbClr>
                            </a:solidFill>
                            <a:ln w="25400">
                              <a:solidFill>
                                <a:srgbClr val="7030A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42" name="Rectangle 174"/>
                          <wps:cNvSpPr>
                            <a:spLocks noChangeArrowheads="1"/>
                          </wps:cNvSpPr>
                          <wps:spPr bwMode="auto">
                            <a:xfrm>
                              <a:off x="1905000" y="639421"/>
                              <a:ext cx="1638006" cy="408976"/>
                            </a:xfrm>
                            <a:prstGeom prst="rect">
                              <a:avLst/>
                            </a:prstGeom>
                            <a:solidFill>
                              <a:srgbClr val="7030A0">
                                <a:alpha val="30000"/>
                              </a:srgbClr>
                            </a:solidFill>
                            <a:ln w="25400">
                              <a:solidFill>
                                <a:srgbClr val="7030A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43" name="Rectangle 175"/>
                          <wps:cNvSpPr>
                            <a:spLocks noChangeArrowheads="1"/>
                          </wps:cNvSpPr>
                          <wps:spPr bwMode="auto">
                            <a:xfrm>
                              <a:off x="4168832" y="354303"/>
                              <a:ext cx="1479492" cy="302921"/>
                            </a:xfrm>
                            <a:prstGeom prst="rect">
                              <a:avLst/>
                            </a:prstGeom>
                            <a:solidFill>
                              <a:srgbClr val="7030A0">
                                <a:alpha val="39999"/>
                              </a:srgbClr>
                            </a:solidFill>
                            <a:ln w="25400">
                              <a:solidFill>
                                <a:srgbClr val="7030A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26215" id="Canvas 1044" o:spid="_x0000_s1026" editas="canvas" style="position:absolute;margin-left:.3pt;margin-top:5.55pt;width:705.75pt;height:340.5pt;z-index:251662336" coordsize="89630,432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89630;height:43243;visibility:visible;mso-wrap-style:square">
                  <v:fill o:detectmouseclick="t"/>
                  <v:path o:connecttype="none"/>
                </v:shape>
                <v:group id="Group 3" o:spid="_x0000_s1028" style="position:absolute;left:12597;top:1225;width:73699;height:42018" coordorigin="12597,1225" coordsize="61085,39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Picture 157" o:spid="_x0000_s1029" type="#_x0000_t75" alt="SampleRocket" style="position:absolute;left:18555;top:1225;width:39926;height:396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">
                    <v:imagedata r:id="rId12" o:title="SampleRocket"/>
                  </v:shape>
                  <v:line id="Line 158" o:spid="_x0000_s1030" style="position:absolute;flip:y;visibility:visible;mso-wrap-style:square" from="16827,2951" to="16827,320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" strokecolor="#099" strokeweight="2pt">
                    <v:stroke endarrow="classic" endarrowwidth="wide" endarrowlength="long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9" o:spid="_x0000_s1031" type="#_x0000_t202" style="position:absolute;left:12597;top:4502;width:3773;height:26873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" filled="f" fillcolor="#bbe0e3" stroked="f">
                    <v:textbox style="layout-flow:vertical-ideographic" inset="4.32pt,2.16pt,4.32pt,2.16pt">
                      <w:txbxContent>
                        <w:p w14:paraId="023FB3B9" w14:textId="77777777" w:rsidR="002A7070" w:rsidRPr="00D51B0E" w:rsidRDefault="002A7070" w:rsidP="002A7070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ascii="Arial" w:eastAsia="MS PGothic" w:hAnsi="Arial" w:cs="Arial"/>
                              <w:color w:val="009999"/>
                              <w:szCs w:val="36"/>
                            </w:rPr>
                          </w:pPr>
                          <w:r>
                            <w:rPr>
                              <w:rFonts w:ascii="Arial" w:eastAsia="MS PGothic" w:hAnsi="Arial" w:cs="Arial"/>
                              <w:color w:val="009999"/>
                              <w:szCs w:val="36"/>
                            </w:rPr>
                            <w:t>Skills of increasing difficulty</w:t>
                          </w:r>
                        </w:p>
                      </w:txbxContent>
                    </v:textbox>
                  </v:shape>
                  <v:rect id="Rectangle 160" o:spid="_x0000_s1032" style="position:absolute;left:41880;top:15831;width:14981;height:3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" filled="f" fillcolor="#bbe0e3" strokecolor="#f90" strokeweight="2pt"/>
                  <v:shape id="Text Box 161" o:spid="_x0000_s1033" type="#_x0000_t202" style="position:absolute;left:58981;top:14827;width:14001;height:7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" filled="f" fillcolor="#bbe0e3" stroked="f">
                    <v:textbox inset="4.32pt,2.16pt,4.32pt,2.16pt">
                      <w:txbxContent>
                        <w:p w14:paraId="60DE630C" w14:textId="77777777" w:rsidR="002A7070" w:rsidRPr="00D51B0E" w:rsidRDefault="002A7070" w:rsidP="002A7070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Arial" w:eastAsia="MS PGothic" w:hAnsi="Arial" w:cs="Arial"/>
                              <w:color w:val="FF9933"/>
                              <w:szCs w:val="40"/>
                            </w:rPr>
                          </w:pPr>
                          <w:r w:rsidRPr="00266965">
                            <w:rPr>
                              <w:rFonts w:ascii="Arial" w:eastAsia="MS PGothic" w:hAnsi="Arial" w:cs="Arial"/>
                              <w:b/>
                              <w:color w:val="FF9933"/>
                              <w:szCs w:val="40"/>
                              <w:u w:val="single"/>
                            </w:rPr>
                            <w:t>ZPD</w:t>
                          </w:r>
                          <w:r w:rsidRPr="00D51B0E">
                            <w:rPr>
                              <w:rFonts w:ascii="Arial" w:eastAsia="MS PGothic" w:hAnsi="Arial" w:cs="Arial"/>
                              <w:color w:val="FF9933"/>
                              <w:szCs w:val="40"/>
                            </w:rPr>
                            <w:t xml:space="preserve">: </w:t>
                          </w:r>
                          <w:r>
                            <w:rPr>
                              <w:rFonts w:ascii="Arial" w:eastAsia="MS PGothic" w:hAnsi="Arial" w:cs="Arial"/>
                              <w:color w:val="FF9933"/>
                              <w:szCs w:val="40"/>
                            </w:rPr>
                            <w:t xml:space="preserve">the zone at which the student is ready to learn </w:t>
                          </w:r>
                        </w:p>
                      </w:txbxContent>
                    </v:textbox>
                  </v:shape>
                  <v:line id="Line 162" o:spid="_x0000_s1034" style="position:absolute;flip:x;visibility:visible;mso-wrap-style:square" from="57244,17434" to="58537,17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" strokecolor="#f90" strokeweight="2pt">
                    <v:stroke endarrow="classic" endarrowwidth="wide" endarrowlength="long"/>
                  </v:line>
                  <v:shape id="Text Box 163" o:spid="_x0000_s1035" type="#_x0000_t202" style="position:absolute;left:58885;top:25002;width:14431;height:7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" filled="f" fillcolor="#bbe0e3" stroked="f">
                    <v:textbox inset="4.32pt,2.16pt,4.32pt,2.16pt">
                      <w:txbxContent>
                        <w:p w14:paraId="4E8AAEF5" w14:textId="77777777" w:rsidR="002A7070" w:rsidRPr="00D51B0E" w:rsidRDefault="002A7070" w:rsidP="002A7070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Arial" w:eastAsia="MS PGothic" w:hAnsi="Arial" w:cs="Arial"/>
                              <w:color w:val="99CC00"/>
                              <w:szCs w:val="40"/>
                            </w:rPr>
                          </w:pPr>
                          <w:r w:rsidRPr="00266965">
                            <w:rPr>
                              <w:rFonts w:ascii="Arial" w:eastAsia="MS PGothic" w:hAnsi="Arial" w:cs="Arial"/>
                              <w:b/>
                              <w:color w:val="99CC00"/>
                              <w:szCs w:val="40"/>
                              <w:u w:val="single"/>
                            </w:rPr>
                            <w:t>ZAD</w:t>
                          </w:r>
                          <w:r>
                            <w:rPr>
                              <w:rFonts w:ascii="Arial" w:eastAsia="MS PGothic" w:hAnsi="Arial" w:cs="Arial"/>
                              <w:color w:val="99CC00"/>
                              <w:szCs w:val="40"/>
                            </w:rPr>
                            <w:t>: student can do these skills independently.</w:t>
                          </w:r>
                        </w:p>
                      </w:txbxContent>
                    </v:textbox>
                  </v:shape>
                  <v:shape id="Text Box 164" o:spid="_x0000_s1036" type="#_x0000_t202" style="position:absolute;left:58537;top:6280;width:15145;height:7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" filled="f" fillcolor="#bbe0e3" stroked="f">
                    <v:textbox inset="4.32pt,2.16pt,4.32pt,2.16pt">
                      <w:txbxContent>
                        <w:p w14:paraId="3966D78D" w14:textId="77777777" w:rsidR="002A7070" w:rsidRPr="00F60533" w:rsidRDefault="002A7070" w:rsidP="002A7070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Arial" w:eastAsia="MS PGothic" w:hAnsi="Arial" w:cs="Arial"/>
                              <w:color w:val="7030A0"/>
                              <w:szCs w:val="40"/>
                            </w:rPr>
                          </w:pPr>
                          <w:r w:rsidRPr="00F60533">
                            <w:rPr>
                              <w:rFonts w:ascii="Arial" w:eastAsia="MS PGothic" w:hAnsi="Arial" w:cs="Arial"/>
                              <w:color w:val="7030A0"/>
                              <w:szCs w:val="40"/>
                            </w:rPr>
                            <w:t>Student not ready to learn this set of skills.</w:t>
                          </w:r>
                        </w:p>
                      </w:txbxContent>
                    </v:textbox>
                  </v:shape>
                  <v:rect id="Rectangle 165" o:spid="_x0000_s1037" style="position:absolute;left:19240;top:18859;width:16189;height:4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" fillcolor="#9c0" strokecolor="#9c0" strokeweight="2pt">
                    <v:fill opacity="6682f"/>
                  </v:rect>
                  <v:rect id="Rectangle 166" o:spid="_x0000_s1038" style="position:absolute;left:19240;top:25002;width:15947;height:37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" fillcolor="#9c0" strokecolor="#9c0" strokeweight="2pt">
                    <v:fill opacity="16448f"/>
                  </v:rect>
                  <v:rect id="Rectangle 167" o:spid="_x0000_s1039" style="position:absolute;left:19240;top:30727;width:15947;height:37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" fillcolor="#9c0" strokecolor="#9c0" strokeweight="2pt">
                    <v:fill opacity="26214f"/>
                  </v:rect>
                  <v:rect id="Rectangle 168" o:spid="_x0000_s1040" style="position:absolute;left:19240;top:36445;width:16189;height:37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" fillcolor="#9c0" strokecolor="#9c0" strokeweight="2pt">
                    <v:fill opacity="32896f"/>
                  </v:rect>
                  <v:rect id="Rectangle 169" o:spid="_x0000_s1041" style="position:absolute;left:41690;top:21930;width:15552;height:44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" fillcolor="#9c0" strokecolor="#9c0" strokeweight="2pt">
                    <v:fill opacity="9766f"/>
                  </v:rect>
                  <v:rect id="Rectangle 170" o:spid="_x0000_s1042" style="position:absolute;left:41593;top:27590;width:15652;height:39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" fillcolor="#9c0" strokecolor="#9c0" strokeweight="2pt">
                    <v:fill opacity="22873f"/>
                  </v:rect>
                  <v:rect id="Rectangle 171" o:spid="_x0000_s1043" style="position:absolute;left:41595;top:33813;width:15269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" fillcolor="#9c0" strokecolor="#9c0" strokeweight="2pt">
                    <v:fill opacity="29555f"/>
                  </v:rect>
                  <v:rect id="Rectangle 172" o:spid="_x0000_s1044" style="position:absolute;left:19048;top:12668;width:16381;height:5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" fillcolor="#7030a0" strokecolor="#7030a0" strokeweight="2pt">
                    <v:fill opacity="6682f"/>
                  </v:rect>
                  <v:rect id="Rectangle 173" o:spid="_x0000_s1045" style="position:absolute;left:41690;top:9617;width:15745;height:31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" fillcolor="#7030a0" strokecolor="#7030a0" strokeweight="2pt">
                    <v:fill opacity="13107f"/>
                  </v:rect>
                  <v:rect id="Rectangle 174" o:spid="_x0000_s1046" style="position:absolute;left:19050;top:6394;width:16380;height:40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" fillcolor="#7030a0" strokecolor="#7030a0" strokeweight="2pt">
                    <v:fill opacity="19789f"/>
                  </v:rect>
                  <v:rect id="Rectangle 175" o:spid="_x0000_s1047" style="position:absolute;left:41688;top:3543;width:14795;height:30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" fillcolor="#7030a0" strokecolor="#7030a0" strokeweight="2pt">
                    <v:fill opacity="26214f"/>
                  </v:rect>
                </v:group>
              </v:group>
            </w:pict>
          </mc:Fallback>
        </mc:AlternateContent>
      </w:r>
      <w:bookmarkEnd w:id="0"/>
    </w:p>
    <w:p w14:paraId="15FF67D9" w14:textId="06F9A01A" w:rsidR="002A7070" w:rsidRDefault="002A7070" w:rsidP="00BF2282">
      <w:pPr>
        <w:ind w:firstLine="720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183F0D" wp14:editId="01D9FA8E">
                <wp:simplePos x="0" y="0"/>
                <wp:positionH relativeFrom="column">
                  <wp:posOffset>4204335</wp:posOffset>
                </wp:positionH>
                <wp:positionV relativeFrom="paragraph">
                  <wp:posOffset>2700655</wp:posOffset>
                </wp:positionV>
                <wp:extent cx="438150" cy="0"/>
                <wp:effectExtent l="0" t="38100" r="38100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0"/>
                        </a:xfrm>
                        <a:prstGeom prst="line">
                          <a:avLst/>
                        </a:prstGeom>
                        <a:noFill/>
                        <a:ln w="762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8BA007" id="Straight Connector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05pt,212.65pt" to="365.55pt,2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" strokecolor="#5b9bd5" strokeweight="6pt">
                <v:stroke joinstyle="miter"/>
              </v:line>
            </w:pict>
          </mc:Fallback>
        </mc:AlternateContent>
      </w:r>
    </w:p>
    <w:sectPr w:rsidR="002A7070" w:rsidSect="00216C7B">
      <w:headerReference w:type="default" r:id="rId13"/>
      <w:footerReference w:type="even" r:id="rId14"/>
      <w:footerReference w:type="default" r:id="rId15"/>
      <w:pgSz w:w="16838" w:h="11906" w:orient="landscape" w:code="9"/>
      <w:pgMar w:top="1701" w:right="1134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CAA744" w14:textId="77777777" w:rsidR="00E06D7A" w:rsidRDefault="00E06D7A" w:rsidP="003967DD">
      <w:pPr>
        <w:spacing w:after="0"/>
      </w:pPr>
      <w:r>
        <w:separator/>
      </w:r>
    </w:p>
  </w:endnote>
  <w:endnote w:type="continuationSeparator" w:id="0">
    <w:p w14:paraId="71B4E38B" w14:textId="77777777" w:rsidR="00E06D7A" w:rsidRDefault="00E06D7A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3B6A5F7B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4BB608" w14:textId="77777777" w:rsidR="00E06D7A" w:rsidRDefault="00E06D7A" w:rsidP="003967DD">
      <w:pPr>
        <w:spacing w:after="0"/>
      </w:pPr>
      <w:r>
        <w:separator/>
      </w:r>
    </w:p>
  </w:footnote>
  <w:footnote w:type="continuationSeparator" w:id="0">
    <w:p w14:paraId="65F8C8C9" w14:textId="77777777" w:rsidR="00E06D7A" w:rsidRDefault="00E06D7A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1E50" w14:textId="7ADDC7D9" w:rsidR="003967DD" w:rsidRDefault="0012252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2A08A3" wp14:editId="1C5EF6E5">
          <wp:simplePos x="0" y="0"/>
          <wp:positionH relativeFrom="page">
            <wp:posOffset>13970</wp:posOffset>
          </wp:positionH>
          <wp:positionV relativeFrom="page">
            <wp:posOffset>14275</wp:posOffset>
          </wp:positionV>
          <wp:extent cx="10670938" cy="7540625"/>
          <wp:effectExtent l="0" t="0" r="0" b="3175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0938" cy="754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D90367"/>
    <w:multiLevelType w:val="multilevel"/>
    <w:tmpl w:val="73E0C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3"/>
  </w:num>
  <w:num w:numId="13">
    <w:abstractNumId w:val="16"/>
  </w:num>
  <w:num w:numId="14">
    <w:abstractNumId w:val="17"/>
  </w:num>
  <w:num w:numId="15">
    <w:abstractNumId w:val="11"/>
  </w:num>
  <w:num w:numId="16">
    <w:abstractNumId w:val="15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TAxNDAzNzU2NLdU0lEKTi0uzszPAykwqQUAcLR5FCwAAAA="/>
  </w:docVars>
  <w:rsids>
    <w:rsidRoot w:val="003967DD"/>
    <w:rsid w:val="00011F31"/>
    <w:rsid w:val="00013339"/>
    <w:rsid w:val="00023A49"/>
    <w:rsid w:val="000256E2"/>
    <w:rsid w:val="000633B0"/>
    <w:rsid w:val="0007009E"/>
    <w:rsid w:val="00077DA7"/>
    <w:rsid w:val="00080DA9"/>
    <w:rsid w:val="0008400E"/>
    <w:rsid w:val="000A47D4"/>
    <w:rsid w:val="000B62D4"/>
    <w:rsid w:val="000C600E"/>
    <w:rsid w:val="000E2A5E"/>
    <w:rsid w:val="00122369"/>
    <w:rsid w:val="00122524"/>
    <w:rsid w:val="00150E0F"/>
    <w:rsid w:val="00157212"/>
    <w:rsid w:val="0016287D"/>
    <w:rsid w:val="001640C0"/>
    <w:rsid w:val="001C51A6"/>
    <w:rsid w:val="001D0D94"/>
    <w:rsid w:val="001D13F9"/>
    <w:rsid w:val="001F39DD"/>
    <w:rsid w:val="00216C7B"/>
    <w:rsid w:val="00237E71"/>
    <w:rsid w:val="002512BE"/>
    <w:rsid w:val="00275FB8"/>
    <w:rsid w:val="002A4A96"/>
    <w:rsid w:val="002A7070"/>
    <w:rsid w:val="002C1A17"/>
    <w:rsid w:val="002E393A"/>
    <w:rsid w:val="002E3BED"/>
    <w:rsid w:val="002F6115"/>
    <w:rsid w:val="00312720"/>
    <w:rsid w:val="00312A92"/>
    <w:rsid w:val="00326CB7"/>
    <w:rsid w:val="003272CE"/>
    <w:rsid w:val="00343AFC"/>
    <w:rsid w:val="0034745C"/>
    <w:rsid w:val="00355E6D"/>
    <w:rsid w:val="003967DD"/>
    <w:rsid w:val="003A4C39"/>
    <w:rsid w:val="004027BA"/>
    <w:rsid w:val="0042333B"/>
    <w:rsid w:val="004B2ED6"/>
    <w:rsid w:val="004C2C11"/>
    <w:rsid w:val="00512BBA"/>
    <w:rsid w:val="00555277"/>
    <w:rsid w:val="00567CF0"/>
    <w:rsid w:val="00574EBA"/>
    <w:rsid w:val="00584366"/>
    <w:rsid w:val="005A4F12"/>
    <w:rsid w:val="005A7966"/>
    <w:rsid w:val="005F40C1"/>
    <w:rsid w:val="00624A55"/>
    <w:rsid w:val="006671CE"/>
    <w:rsid w:val="00674FFA"/>
    <w:rsid w:val="00677096"/>
    <w:rsid w:val="006A1F8A"/>
    <w:rsid w:val="006A25AC"/>
    <w:rsid w:val="006D6680"/>
    <w:rsid w:val="006E2B9A"/>
    <w:rsid w:val="0070219C"/>
    <w:rsid w:val="00710CED"/>
    <w:rsid w:val="00735566"/>
    <w:rsid w:val="00751FB3"/>
    <w:rsid w:val="007B556E"/>
    <w:rsid w:val="007D3E38"/>
    <w:rsid w:val="007F38EE"/>
    <w:rsid w:val="007F43DE"/>
    <w:rsid w:val="008065DA"/>
    <w:rsid w:val="008866E0"/>
    <w:rsid w:val="00890680"/>
    <w:rsid w:val="00892E24"/>
    <w:rsid w:val="008A7ACA"/>
    <w:rsid w:val="008B1737"/>
    <w:rsid w:val="008C3EEC"/>
    <w:rsid w:val="008F3D35"/>
    <w:rsid w:val="009239F3"/>
    <w:rsid w:val="00952690"/>
    <w:rsid w:val="00995D68"/>
    <w:rsid w:val="009A43C6"/>
    <w:rsid w:val="009B0884"/>
    <w:rsid w:val="009C7503"/>
    <w:rsid w:val="009F6A77"/>
    <w:rsid w:val="00A31926"/>
    <w:rsid w:val="00A710DF"/>
    <w:rsid w:val="00AF1EB5"/>
    <w:rsid w:val="00B21562"/>
    <w:rsid w:val="00B61A64"/>
    <w:rsid w:val="00B727B6"/>
    <w:rsid w:val="00BE303C"/>
    <w:rsid w:val="00BF2282"/>
    <w:rsid w:val="00C0102D"/>
    <w:rsid w:val="00C02354"/>
    <w:rsid w:val="00C539BB"/>
    <w:rsid w:val="00C54E52"/>
    <w:rsid w:val="00C7514A"/>
    <w:rsid w:val="00CC5AA8"/>
    <w:rsid w:val="00CD5993"/>
    <w:rsid w:val="00D32222"/>
    <w:rsid w:val="00D52BFA"/>
    <w:rsid w:val="00D80A97"/>
    <w:rsid w:val="00D85A4E"/>
    <w:rsid w:val="00DC4553"/>
    <w:rsid w:val="00DC4D0D"/>
    <w:rsid w:val="00DF4B8D"/>
    <w:rsid w:val="00E06D7A"/>
    <w:rsid w:val="00E34263"/>
    <w:rsid w:val="00E34721"/>
    <w:rsid w:val="00E4317E"/>
    <w:rsid w:val="00E5030B"/>
    <w:rsid w:val="00E64758"/>
    <w:rsid w:val="00E67862"/>
    <w:rsid w:val="00E753EA"/>
    <w:rsid w:val="00E77EB9"/>
    <w:rsid w:val="00E91346"/>
    <w:rsid w:val="00F5271F"/>
    <w:rsid w:val="00F94715"/>
    <w:rsid w:val="00FB0558"/>
    <w:rsid w:val="00FF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43DE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7ACA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43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7F43DE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8A7ACA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A7ACA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43DE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8A7ACA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C51A6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43DE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43DE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C7514A"/>
    <w:pPr>
      <w:spacing w:after="40"/>
    </w:pPr>
    <w:rPr>
      <w:sz w:val="12"/>
      <w:szCs w:val="12"/>
    </w:rPr>
  </w:style>
  <w:style w:type="table" w:customStyle="1" w:styleId="TableGrid1">
    <w:name w:val="Table Grid1"/>
    <w:basedOn w:val="TableNormal"/>
    <w:next w:val="TableGrid"/>
    <w:uiPriority w:val="59"/>
    <w:unhideWhenUsed/>
    <w:rsid w:val="00D85A4E"/>
    <w:pPr>
      <w:spacing w:before="100"/>
    </w:pPr>
    <w:rPr>
      <w:rFonts w:eastAsia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2C1A17"/>
    <w:pPr>
      <w:spacing w:before="100"/>
    </w:pPr>
    <w:rPr>
      <w:rFonts w:eastAsiaTheme="minorEastAsia"/>
      <w:sz w:val="20"/>
      <w:szCs w:val="20"/>
      <w:lang w:val="en-AU"/>
    </w:rPr>
    <w:tblPr>
      <w:tblStyleRowBandSize w:val="1"/>
      <w:tblStyleColBandSize w:val="1"/>
      <w:tblBorders>
        <w:top w:val="single" w:sz="4" w:space="0" w:color="E57100" w:themeColor="accent1"/>
        <w:left w:val="single" w:sz="4" w:space="0" w:color="E57100" w:themeColor="accent1"/>
        <w:bottom w:val="single" w:sz="4" w:space="0" w:color="E57100" w:themeColor="accent1"/>
        <w:right w:val="single" w:sz="4" w:space="0" w:color="E571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57100" w:themeFill="accent1"/>
      </w:tcPr>
    </w:tblStylePr>
    <w:tblStylePr w:type="lastRow">
      <w:rPr>
        <w:b/>
        <w:bCs/>
      </w:rPr>
      <w:tblPr/>
      <w:tcPr>
        <w:tcBorders>
          <w:top w:val="double" w:sz="4" w:space="0" w:color="E571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57100" w:themeColor="accent1"/>
          <w:right w:val="single" w:sz="4" w:space="0" w:color="E57100" w:themeColor="accent1"/>
        </w:tcBorders>
      </w:tcPr>
    </w:tblStylePr>
    <w:tblStylePr w:type="band1Horz">
      <w:tblPr/>
      <w:tcPr>
        <w:tcBorders>
          <w:top w:val="single" w:sz="4" w:space="0" w:color="E57100" w:themeColor="accent1"/>
          <w:bottom w:val="single" w:sz="4" w:space="0" w:color="E571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57100" w:themeColor="accent1"/>
          <w:left w:val="nil"/>
        </w:tcBorders>
      </w:tcPr>
    </w:tblStylePr>
    <w:tblStylePr w:type="swCell">
      <w:tblPr/>
      <w:tcPr>
        <w:tcBorders>
          <w:top w:val="double" w:sz="4" w:space="0" w:color="E57100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1A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A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A1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A1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A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AD2D45A26F72C4E90FFC6CD1BABEE5E" ma:contentTypeVersion="6" ma:contentTypeDescription="WebCM Documents Content Type" ma:contentTypeScope="" ma:versionID="1a77c4c4dc987734041d04df9e3a8945">
  <xsd:schema xmlns:xsd="http://www.w3.org/2001/XMLSchema" xmlns:xs="http://www.w3.org/2001/XMLSchema" xmlns:p="http://schemas.microsoft.com/office/2006/metadata/properties" xmlns:ns1="http://schemas.microsoft.com/sharepoint/v3" xmlns:ns2="cb9114c1-daad-44dd-acad-30f4246641f2" xmlns:ns3="8a0c5b8f-db2a-4f1f-9642-dd60d136b7be" targetNamespace="http://schemas.microsoft.com/office/2006/metadata/properties" ma:root="true" ma:fieldsID="e91349304b4116f7e9be85a7f1ad35d9" ns1:_="" ns2:_="" ns3:_="">
    <xsd:import namespace="http://schemas.microsoft.com/sharepoint/v3"/>
    <xsd:import namespace="cb9114c1-daad-44dd-acad-30f4246641f2"/>
    <xsd:import namespace="8a0c5b8f-db2a-4f1f-9642-dd60d136b7be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1:PublishingStartDate" minOccurs="0"/>
                <xsd:element ref="ns1:PublishingExpirationDate" minOccurs="0"/>
                <xsd:element ref="ns2:TaxCatchAll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  <xsd:element ref="ns3:pfad5814e62747ed9f131defefc62d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c5b8f-db2a-4f1f-9642-dd60d136b7be" elementFormDefault="qualified">
    <xsd:import namespace="http://schemas.microsoft.com/office/2006/documentManagement/types"/>
    <xsd:import namespace="http://schemas.microsoft.com/office/infopath/2007/PartnerControls"/>
    <xsd:element name="a319977fc8504e09982f090ae1d7c602" ma:index="19" nillable="true" ma:taxonomy="true" ma:internalName="a319977fc8504e09982f090ae1d7c602" ma:taxonomyFieldName="DEECD_ItemType" ma:displayName="Item Type" ma:default="-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-1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ad5814e62747ed9f131defefc62dac" ma:index="22" nillable="true" ma:taxonomy="true" ma:internalName="pfad5814e62747ed9f131defefc62dac" ma:taxonomyFieldName="DEECD_SubjectCategory" ma:displayName="Subject Category" ma:readOnly="false" ma:default="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EECD_Publisher xmlns="http://schemas.microsoft.com/sharepoint/v3">Department of Education and early Childhood Development</DEECD_Publisher>
    <a319977fc8504e09982f090ae1d7c602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pfad5814e62747ed9f131defefc62dac xmlns="8a0c5b8f-db2a-4f1f-9642-dd60d136b7be">
      <Terms xmlns="http://schemas.microsoft.com/office/infopath/2007/PartnerControls"/>
    </pfad5814e62747ed9f131defefc62dac>
    <DEECD_Keywords xmlns="http://schemas.microsoft.com/sharepoint/v3" xsi:nil="true"/>
    <DEECD_Description xmlns="http://schemas.microsoft.com/sharepoint/v3" xsi:nil="true"/>
    <ofbb8b9a280a423a91cf717fb81349cd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b1688cb4a3a940449dc8286705012a42 xmlns="8a0c5b8f-db2a-4f1f-9642-dd60d136b7be">
      <Terms xmlns="http://schemas.microsoft.com/office/infopath/2007/PartnerControls"/>
    </b1688cb4a3a940449dc8286705012a4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3A66BF-EBB7-4988-A942-5AD107C2B97D}"/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teve Wardle</cp:lastModifiedBy>
  <cp:revision>14</cp:revision>
  <dcterms:created xsi:type="dcterms:W3CDTF">2021-05-19T01:05:00Z</dcterms:created>
  <dcterms:modified xsi:type="dcterms:W3CDTF">2021-05-19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AD2D45A26F72C4E90FFC6CD1BABEE5E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f1449aa6-494f-4477-8b85-1f866403ec79}</vt:lpwstr>
  </property>
  <property fmtid="{D5CDD505-2E9C-101B-9397-08002B2CF9AE}" pid="7" name="RecordPoint_ActiveItemWebId">
    <vt:lpwstr>{fe4f9958-04f5-4a84-a47c-4623f1d1d67a}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